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2F3EE" w14:textId="1DBC4D0C" w:rsidR="00996587" w:rsidRDefault="007301B9">
      <w:pPr>
        <w:rPr>
          <w:rFonts w:ascii="Roboto" w:hAnsi="Roboto"/>
          <w:b/>
          <w:bCs/>
          <w:sz w:val="72"/>
          <w:szCs w:val="72"/>
          <w:lang w:val="en-US"/>
        </w:rPr>
      </w:pPr>
      <w:r>
        <w:rPr>
          <w:rFonts w:ascii="Roboto" w:hAnsi="Roboto"/>
          <w:b/>
          <w:bCs/>
          <w:sz w:val="72"/>
          <w:szCs w:val="72"/>
          <w:lang w:val="en-US"/>
        </w:rPr>
        <w:t>OVERVIEW OF MFCA</w:t>
      </w:r>
    </w:p>
    <w:p w14:paraId="0F9F13A8" w14:textId="227336A6" w:rsidR="00996587" w:rsidRDefault="00996587">
      <w:pPr>
        <w:rPr>
          <w:rFonts w:ascii="Roboto Light" w:hAnsi="Roboto Light"/>
          <w:sz w:val="24"/>
          <w:szCs w:val="24"/>
          <w:lang w:val="en-US"/>
        </w:rPr>
      </w:pPr>
    </w:p>
    <w:p w14:paraId="0E0EDF4A" w14:textId="06D0DF2D" w:rsidR="006831F3" w:rsidRDefault="00235735" w:rsidP="006831F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aspect of production does MFCA focus on?</w:t>
      </w:r>
    </w:p>
    <w:p w14:paraId="44D5469E" w14:textId="079EB1EC" w:rsidR="00235735" w:rsidRDefault="00235735" w:rsidP="002357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rofit</w:t>
      </w:r>
    </w:p>
    <w:p w14:paraId="53201ABA" w14:textId="0660E309" w:rsidR="00235735" w:rsidRDefault="00235735" w:rsidP="002357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st of goods</w:t>
      </w:r>
    </w:p>
    <w:p w14:paraId="6C64602B" w14:textId="777A377D" w:rsidR="00235735" w:rsidRDefault="00235735" w:rsidP="002357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chine maintenance</w:t>
      </w:r>
    </w:p>
    <w:p w14:paraId="3C2EABAE" w14:textId="23F9EF93" w:rsidR="00235735" w:rsidRDefault="00235735" w:rsidP="002357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Emissions or losses</w:t>
      </w:r>
    </w:p>
    <w:p w14:paraId="02DE416B" w14:textId="5C2AC6DA" w:rsidR="00BF3939" w:rsidRPr="00420EF3" w:rsidRDefault="00420EF3" w:rsidP="00BF393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20EF3">
        <w:rPr>
          <w:rFonts w:ascii="Roboto Light" w:hAnsi="Roboto Light"/>
          <w:sz w:val="24"/>
          <w:szCs w:val="24"/>
          <w:lang w:val="en-US"/>
        </w:rPr>
        <w:t>Which country was MFCA originally developed in?</w:t>
      </w:r>
    </w:p>
    <w:p w14:paraId="6AD65262" w14:textId="7B29528B" w:rsidR="00420EF3" w:rsidRPr="00420EF3" w:rsidRDefault="00420EF3" w:rsidP="00420E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20EF3">
        <w:rPr>
          <w:rFonts w:ascii="Roboto Light" w:hAnsi="Roboto Light"/>
          <w:sz w:val="24"/>
          <w:szCs w:val="24"/>
          <w:lang w:val="en-US"/>
        </w:rPr>
        <w:t>Australia</w:t>
      </w:r>
    </w:p>
    <w:p w14:paraId="5C83A631" w14:textId="307AF142" w:rsidR="00420EF3" w:rsidRPr="00420EF3" w:rsidRDefault="00420EF3" w:rsidP="00420E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20EF3">
        <w:rPr>
          <w:rFonts w:ascii="Roboto Light" w:hAnsi="Roboto Light"/>
          <w:sz w:val="24"/>
          <w:szCs w:val="24"/>
          <w:lang w:val="en-US"/>
        </w:rPr>
        <w:t>Italy</w:t>
      </w:r>
    </w:p>
    <w:p w14:paraId="4D51975C" w14:textId="2D13AE88" w:rsidR="00420EF3" w:rsidRPr="00420EF3" w:rsidRDefault="00420EF3" w:rsidP="00420E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20EF3">
        <w:rPr>
          <w:rFonts w:ascii="Roboto Light" w:hAnsi="Roboto Light"/>
          <w:sz w:val="24"/>
          <w:szCs w:val="24"/>
          <w:highlight w:val="green"/>
          <w:lang w:val="en-US"/>
        </w:rPr>
        <w:t>Germany</w:t>
      </w:r>
    </w:p>
    <w:p w14:paraId="73113C7B" w14:textId="50246C6E" w:rsidR="00420EF3" w:rsidRDefault="00420EF3" w:rsidP="00420E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20EF3">
        <w:rPr>
          <w:rFonts w:ascii="Roboto Light" w:hAnsi="Roboto Light"/>
          <w:sz w:val="24"/>
          <w:szCs w:val="24"/>
          <w:lang w:val="en-US"/>
        </w:rPr>
        <w:t>Japan</w:t>
      </w:r>
    </w:p>
    <w:p w14:paraId="35FF5D8A" w14:textId="2AAB9FF4" w:rsidR="00420EF3" w:rsidRDefault="00420EF3" w:rsidP="00420EF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doesn’t majorly affect the cost of production of goods. State whether true or false.</w:t>
      </w:r>
    </w:p>
    <w:p w14:paraId="2312117C" w14:textId="687CF67A" w:rsidR="00420EF3" w:rsidRDefault="00420EF3" w:rsidP="00420E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6FDDB4DE" w14:textId="6B8F7AEA" w:rsidR="00420EF3" w:rsidRPr="00420EF3" w:rsidRDefault="00420EF3" w:rsidP="00420E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20EF3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354E3472" w14:textId="66DD7356" w:rsidR="00235735" w:rsidRDefault="00235735" w:rsidP="002357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reduces material cost and the environmental impact associated with production. State whether true or false.</w:t>
      </w:r>
    </w:p>
    <w:p w14:paraId="587F5A49" w14:textId="1BC6B5FD" w:rsidR="00235735" w:rsidRPr="000C5DA8" w:rsidRDefault="00235735" w:rsidP="002357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1687FFD" w14:textId="5B1F1054" w:rsidR="00235735" w:rsidRDefault="00235735" w:rsidP="00235735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234E5EB1" w14:textId="5D62DCDB" w:rsidR="00235735" w:rsidRDefault="000C5DA8" w:rsidP="002357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does MFCA stand for?</w:t>
      </w:r>
    </w:p>
    <w:p w14:paraId="3953055C" w14:textId="5EA0394A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odular Frame Crank Adjustment</w:t>
      </w:r>
    </w:p>
    <w:p w14:paraId="21DA4827" w14:textId="2E88FE0E" w:rsidR="000C5DA8" w:rsidRP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Material Flow Cost Accounting</w:t>
      </w:r>
    </w:p>
    <w:p w14:paraId="520522CB" w14:textId="3347B003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terial &amp; Financial Chartered Accountant</w:t>
      </w:r>
    </w:p>
    <w:p w14:paraId="65530CFD" w14:textId="73C47275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79D317A3" w14:textId="79C9248E" w:rsidR="005E28AE" w:rsidRDefault="00BF3939" w:rsidP="005E28A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does MFCA help improve?</w:t>
      </w:r>
    </w:p>
    <w:p w14:paraId="0822E0B4" w14:textId="17185BE1" w:rsidR="00BF3939" w:rsidRP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F3939">
        <w:rPr>
          <w:rFonts w:ascii="Roboto Light" w:hAnsi="Roboto Light"/>
          <w:sz w:val="24"/>
          <w:szCs w:val="24"/>
          <w:highlight w:val="green"/>
          <w:lang w:val="en-US"/>
        </w:rPr>
        <w:t>Material productivity</w:t>
      </w:r>
    </w:p>
    <w:p w14:paraId="6405206A" w14:textId="71605195" w:rsid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fficiency of the human resources department</w:t>
      </w:r>
    </w:p>
    <w:p w14:paraId="45CAE081" w14:textId="410F3368" w:rsid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rketing outreach</w:t>
      </w:r>
    </w:p>
    <w:p w14:paraId="09213113" w14:textId="7EB60741" w:rsid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690F68A4" w14:textId="4A72C475" w:rsidR="00BF3939" w:rsidRDefault="00BF3939" w:rsidP="00BF393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MFCA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help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in th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decision making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process for whom?</w:t>
      </w:r>
    </w:p>
    <w:p w14:paraId="62F55A56" w14:textId="6157E77C" w:rsid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usiness executives</w:t>
      </w:r>
    </w:p>
    <w:p w14:paraId="508ADC73" w14:textId="4EC32CFF" w:rsid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On-site managers</w:t>
      </w:r>
    </w:p>
    <w:p w14:paraId="54CB0A39" w14:textId="34E2ECED" w:rsid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rocurement managers</w:t>
      </w:r>
    </w:p>
    <w:p w14:paraId="4B5F84B7" w14:textId="2D7B49B1" w:rsidR="00BF3939" w:rsidRPr="00BF3939" w:rsidRDefault="00BF3939" w:rsidP="00BF393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BF3939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BF3939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79BFB0F2" w14:textId="1EE877C6" w:rsidR="000C5DA8" w:rsidRDefault="000C5DA8" w:rsidP="000C5D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ich of the following are advantages of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MFCA</w:t>
      </w:r>
      <w:proofErr w:type="gramEnd"/>
    </w:p>
    <w:p w14:paraId="7539E891" w14:textId="3E1D17DC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Improves material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productivity</w:t>
      </w:r>
      <w:proofErr w:type="gramEnd"/>
    </w:p>
    <w:p w14:paraId="3008C21E" w14:textId="0A54ED23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spellStart"/>
      <w:r>
        <w:rPr>
          <w:rFonts w:ascii="Roboto Light" w:hAnsi="Roboto Light"/>
          <w:sz w:val="24"/>
          <w:szCs w:val="24"/>
          <w:lang w:val="en-US"/>
        </w:rPr>
        <w:t>Visualises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emissions in the production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process</w:t>
      </w:r>
      <w:proofErr w:type="gramEnd"/>
    </w:p>
    <w:p w14:paraId="3C6B9123" w14:textId="7257F97E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Helps reduce environmental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burden</w:t>
      </w:r>
      <w:proofErr w:type="gramEnd"/>
    </w:p>
    <w:p w14:paraId="001138D4" w14:textId="1E890F63" w:rsidR="000C5DA8" w:rsidRP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7806D929" w14:textId="34E8613B" w:rsidR="000C5DA8" w:rsidRDefault="000C5DA8" w:rsidP="000C5D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Material waste includes wastewater, raw material rejection waste, emissions to air and emissions to soil. State whether true or false.</w:t>
      </w:r>
    </w:p>
    <w:p w14:paraId="2449D9DA" w14:textId="1B76B0AC" w:rsidR="000C5DA8" w:rsidRP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30BD1776" w14:textId="1C712F05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78BC107A" w14:textId="0086CCF3" w:rsidR="000C5DA8" w:rsidRDefault="000C5DA8" w:rsidP="000C5D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promotes recycling of waste rather than reduction of waste in the first place. State whether true or false.</w:t>
      </w:r>
    </w:p>
    <w:p w14:paraId="6B9CC78C" w14:textId="10DBE43E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4CEC544C" w14:textId="005D4718" w:rsidR="005E28AE" w:rsidRPr="005E28AE" w:rsidRDefault="000C5DA8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18259576" w14:textId="7E3FF91A" w:rsidR="000C5DA8" w:rsidRDefault="000C5DA8" w:rsidP="000C5D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aspects of the production line does MFCA change?</w:t>
      </w:r>
    </w:p>
    <w:p w14:paraId="1239FC5E" w14:textId="1FC56B89" w:rsidR="000C5DA8" w:rsidRP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Product design and raw materials</w:t>
      </w:r>
    </w:p>
    <w:p w14:paraId="6BB6F6E2" w14:textId="4F009803" w:rsidR="000C5DA8" w:rsidRP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 xml:space="preserve">Decision making in capital </w:t>
      </w:r>
      <w:proofErr w:type="gramStart"/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investment</w:t>
      </w:r>
      <w:proofErr w:type="gramEnd"/>
    </w:p>
    <w:p w14:paraId="4789754E" w14:textId="49498102" w:rsidR="000C5DA8" w:rsidRP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0C5DA8">
        <w:rPr>
          <w:rFonts w:ascii="Roboto Light" w:hAnsi="Roboto Light"/>
          <w:sz w:val="24"/>
          <w:szCs w:val="24"/>
          <w:highlight w:val="green"/>
          <w:lang w:val="en-US"/>
        </w:rPr>
        <w:t>Improving efficiency of supply chains</w:t>
      </w:r>
    </w:p>
    <w:p w14:paraId="7346A367" w14:textId="037F91D8" w:rsidR="000C5DA8" w:rsidRDefault="000C5DA8" w:rsidP="000C5D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3949AFDF" w14:textId="5247666B" w:rsidR="005E28AE" w:rsidRDefault="005E28AE" w:rsidP="005E28A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hould MFCA be applied to all the companies along the supply chain for better results?</w:t>
      </w:r>
    </w:p>
    <w:p w14:paraId="29C5B9D3" w14:textId="5EBCE922" w:rsidR="005E28AE" w:rsidRP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4F7D7AB3" w14:textId="7062A90C" w:rsid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231C3D9B" w14:textId="70109ED0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Industrial engineering and total productive maintenance help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visualise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‘tim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loss’</w:t>
      </w:r>
      <w:proofErr w:type="gramEnd"/>
      <w:r>
        <w:rPr>
          <w:rFonts w:ascii="Roboto Light" w:hAnsi="Roboto Light"/>
          <w:sz w:val="24"/>
          <w:szCs w:val="24"/>
          <w:lang w:val="en-US"/>
        </w:rPr>
        <w:t>. State whether true or false.</w:t>
      </w:r>
    </w:p>
    <w:p w14:paraId="2B558905" w14:textId="03E94F27" w:rsidR="00FE5D47" w:rsidRP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73CC9432" w14:textId="2203837A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7D5F5B4C" w14:textId="28B68F2D" w:rsidR="005E28AE" w:rsidRDefault="005E28AE" w:rsidP="005E28A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at aspect of production does MFCA help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visualise</w:t>
      </w:r>
      <w:proofErr w:type="spellEnd"/>
      <w:r>
        <w:rPr>
          <w:rFonts w:ascii="Roboto Light" w:hAnsi="Roboto Light"/>
          <w:sz w:val="24"/>
          <w:szCs w:val="24"/>
          <w:lang w:val="en-US"/>
        </w:rPr>
        <w:t>?</w:t>
      </w:r>
    </w:p>
    <w:p w14:paraId="45C60EFC" w14:textId="06FA8C03" w:rsidR="005E28AE" w:rsidRP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Material loss</w:t>
      </w:r>
    </w:p>
    <w:p w14:paraId="4D02AAEE" w14:textId="0F864C69" w:rsid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st of hiring personnel</w:t>
      </w:r>
    </w:p>
    <w:p w14:paraId="12517869" w14:textId="75A8E9F3" w:rsid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ecurity of the premises</w:t>
      </w:r>
    </w:p>
    <w:p w14:paraId="3AC3DDDA" w14:textId="7C47D9DB" w:rsidR="005E28AE" w:rsidRP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Environmental impact</w:t>
      </w:r>
    </w:p>
    <w:p w14:paraId="17DCB125" w14:textId="0F1D1AEB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MFCA can be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categorised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at which level when it comes to production management methods?</w:t>
      </w:r>
    </w:p>
    <w:p w14:paraId="5BAF9C39" w14:textId="3975974F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asic</w:t>
      </w:r>
    </w:p>
    <w:p w14:paraId="3061C8D6" w14:textId="1D1F081E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termediate</w:t>
      </w:r>
    </w:p>
    <w:p w14:paraId="3E618BA6" w14:textId="36755870" w:rsidR="00FE5D47" w:rsidRP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>Advanced</w:t>
      </w:r>
    </w:p>
    <w:p w14:paraId="6516D537" w14:textId="000657F0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77854C7" w14:textId="70CB5331" w:rsidR="005E28AE" w:rsidRDefault="005E28AE" w:rsidP="005E28A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an MFCA be applied alongside other production management methods?</w:t>
      </w:r>
    </w:p>
    <w:p w14:paraId="0D2D34FB" w14:textId="00CC73EC" w:rsidR="005E28AE" w:rsidRP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7C50635B" w14:textId="39336DC6" w:rsid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4F79711F" w14:textId="687D8710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does EMA stand for?</w:t>
      </w:r>
    </w:p>
    <w:p w14:paraId="2457ADED" w14:textId="797C7F71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vironmental Maintenance Association</w:t>
      </w:r>
    </w:p>
    <w:p w14:paraId="7485B2D6" w14:textId="2E4F57BF" w:rsidR="00FE5D47" w:rsidRP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>Environmental Management Accounting</w:t>
      </w:r>
    </w:p>
    <w:p w14:paraId="785275DF" w14:textId="400AB376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ergy Management Access</w:t>
      </w:r>
    </w:p>
    <w:p w14:paraId="37A9B3B0" w14:textId="3D1E504B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2EF35FD" w14:textId="76FDB7B0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tate which statements are true from the following.</w:t>
      </w:r>
    </w:p>
    <w:p w14:paraId="14A56036" w14:textId="0F04920E" w:rsidR="00FE5D47" w:rsidRP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 xml:space="preserve">Project team must have direct access to the accounting </w:t>
      </w:r>
      <w:proofErr w:type="gramStart"/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>system</w:t>
      </w:r>
      <w:proofErr w:type="gramEnd"/>
    </w:p>
    <w:p w14:paraId="3D8C5D0F" w14:textId="5A1E8D5B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Protocols aren’t important to improve the information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system</w:t>
      </w:r>
      <w:proofErr w:type="gramEnd"/>
    </w:p>
    <w:p w14:paraId="7E1F3863" w14:textId="4297D5AA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ever rely on estimates, only accurate data</w:t>
      </w:r>
    </w:p>
    <w:p w14:paraId="75ED16D6" w14:textId="6BF9895B" w:rsidR="00FE5D47" w:rsidRP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lastRenderedPageBreak/>
        <w:t xml:space="preserve">Project team must include accounting &amp; engineering </w:t>
      </w:r>
      <w:proofErr w:type="gramStart"/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>competences</w:t>
      </w:r>
      <w:proofErr w:type="gramEnd"/>
    </w:p>
    <w:p w14:paraId="1FE80570" w14:textId="45EC6C9C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many days should the EMA assessment workshop be conducted for?</w:t>
      </w:r>
    </w:p>
    <w:p w14:paraId="22D31EDD" w14:textId="11323BA5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5-6 days</w:t>
      </w:r>
    </w:p>
    <w:p w14:paraId="200290A2" w14:textId="1C790736" w:rsidR="00FE5D47" w:rsidRP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E5D47">
        <w:rPr>
          <w:rFonts w:ascii="Roboto Light" w:hAnsi="Roboto Light"/>
          <w:sz w:val="24"/>
          <w:szCs w:val="24"/>
          <w:highlight w:val="green"/>
          <w:lang w:val="en-US"/>
        </w:rPr>
        <w:t>1-2 days</w:t>
      </w:r>
    </w:p>
    <w:p w14:paraId="78A66938" w14:textId="25037615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10-12 days</w:t>
      </w:r>
    </w:p>
    <w:p w14:paraId="73EF40AE" w14:textId="55A1F4A7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1CCD45B3" w14:textId="256FCA4F" w:rsidR="00C31162" w:rsidRDefault="00C31162" w:rsidP="00C3116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ich of the following </w:t>
      </w:r>
      <w:r w:rsidR="005E28AE">
        <w:rPr>
          <w:rFonts w:ascii="Roboto Light" w:hAnsi="Roboto Light"/>
          <w:sz w:val="24"/>
          <w:szCs w:val="24"/>
          <w:lang w:val="en-US"/>
        </w:rPr>
        <w:t>personnel should be a part of the EMA assessment workshop for the previous business year?</w:t>
      </w:r>
    </w:p>
    <w:p w14:paraId="3A90B9E3" w14:textId="73E78A8D" w:rsid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uilding security</w:t>
      </w:r>
    </w:p>
    <w:p w14:paraId="6BA6E5EA" w14:textId="6A7A6C3E" w:rsidR="005E28AE" w:rsidRP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Accountants</w:t>
      </w:r>
    </w:p>
    <w:p w14:paraId="4CA61274" w14:textId="3BE5E430" w:rsidR="005E28AE" w:rsidRP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 xml:space="preserve">Process </w:t>
      </w:r>
      <w:proofErr w:type="gramStart"/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engineers</w:t>
      </w:r>
      <w:proofErr w:type="gramEnd"/>
    </w:p>
    <w:p w14:paraId="491D29B9" w14:textId="017F5B8E" w:rsidR="005E28AE" w:rsidRDefault="005E28AE" w:rsidP="005E28A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usekeeping</w:t>
      </w:r>
    </w:p>
    <w:p w14:paraId="7385BD55" w14:textId="2F3757C3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yproducts do not generate any income. State whether true or false.</w:t>
      </w:r>
    </w:p>
    <w:p w14:paraId="0A09D497" w14:textId="793CB445" w:rsidR="00FE5D47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True </w:t>
      </w:r>
    </w:p>
    <w:p w14:paraId="3406BA79" w14:textId="38C8B7AF" w:rsidR="00FE5D47" w:rsidRPr="009910F4" w:rsidRDefault="00FE5D47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101029FF" w14:textId="340222EC" w:rsidR="00FE5D47" w:rsidRDefault="00FE5D47" w:rsidP="00FE5D4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suitable examples of byproducts?</w:t>
      </w:r>
    </w:p>
    <w:p w14:paraId="69F68D50" w14:textId="43F8C972" w:rsidR="00FE5D47" w:rsidRDefault="009910F4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Auto parts manufactured for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clients</w:t>
      </w:r>
      <w:proofErr w:type="gramEnd"/>
    </w:p>
    <w:p w14:paraId="6A6A196B" w14:textId="68C8B9B7" w:rsidR="009910F4" w:rsidRPr="009910F4" w:rsidRDefault="009910F4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Sale of waste heat to municipal heat systems</w:t>
      </w:r>
    </w:p>
    <w:p w14:paraId="7232949A" w14:textId="017A39D8" w:rsidR="009910F4" w:rsidRPr="009910F4" w:rsidRDefault="009910F4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Sale of scrap</w:t>
      </w:r>
    </w:p>
    <w:p w14:paraId="1610EFE0" w14:textId="5463AB44" w:rsidR="009910F4" w:rsidRDefault="009910F4" w:rsidP="00FE5D4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4A2A9EE4" w14:textId="5F168E72" w:rsidR="009910F4" w:rsidRDefault="009910F4" w:rsidP="009910F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Byproducts may be generating income, but it may be better to reduce the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amount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of losses in production. State whether true or false.</w:t>
      </w:r>
    </w:p>
    <w:p w14:paraId="0C95B8EB" w14:textId="217E730F" w:rsidR="009910F4" w:rsidRP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C380515" w14:textId="7337C755" w:rsid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6358FD82" w14:textId="3F6B1EC2" w:rsidR="009910F4" w:rsidRDefault="009910F4" w:rsidP="009910F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an material losses occur even before the production has started?</w:t>
      </w:r>
    </w:p>
    <w:p w14:paraId="71FB9D5B" w14:textId="2B739D5B" w:rsidR="009910F4" w:rsidRP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79620E36" w14:textId="388F97A8" w:rsid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2F7A2C70" w14:textId="37DB4B39" w:rsidR="009910F4" w:rsidRDefault="009910F4" w:rsidP="009910F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kind of material losses occur after the production process is complete?</w:t>
      </w:r>
    </w:p>
    <w:p w14:paraId="5599A00A" w14:textId="1BDEF2CD" w:rsidR="009910F4" w:rsidRP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Defective items</w:t>
      </w:r>
    </w:p>
    <w:p w14:paraId="769485AB" w14:textId="77275365" w:rsidR="009910F4" w:rsidRP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 xml:space="preserve">Extra units produced due to change in </w:t>
      </w:r>
      <w:proofErr w:type="gramStart"/>
      <w:r w:rsidRPr="009910F4">
        <w:rPr>
          <w:rFonts w:ascii="Roboto Light" w:hAnsi="Roboto Light"/>
          <w:sz w:val="24"/>
          <w:szCs w:val="24"/>
          <w:highlight w:val="green"/>
          <w:lang w:val="en-US"/>
        </w:rPr>
        <w:t>demand</w:t>
      </w:r>
      <w:proofErr w:type="gramEnd"/>
    </w:p>
    <w:p w14:paraId="2410AE26" w14:textId="160DE812" w:rsid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Rejected raw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material</w:t>
      </w:r>
      <w:proofErr w:type="gramEnd"/>
    </w:p>
    <w:p w14:paraId="675E3137" w14:textId="20E4B7CA" w:rsid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1633C376" w14:textId="41AAFA17" w:rsidR="009910F4" w:rsidRDefault="009910F4" w:rsidP="009910F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terial flow can reveal the flow of money throughout the production process. State whether true or false.</w:t>
      </w:r>
    </w:p>
    <w:p w14:paraId="29BC657C" w14:textId="5DE0019D" w:rsid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33D859D0" w14:textId="5A344044" w:rsidR="009910F4" w:rsidRDefault="009910F4" w:rsidP="009910F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07C096F4" w14:textId="40392526" w:rsidR="009910F4" w:rsidRDefault="00C31162" w:rsidP="009910F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costs associated with EMA?</w:t>
      </w:r>
    </w:p>
    <w:p w14:paraId="67041685" w14:textId="2C4728C5" w:rsidR="00C31162" w:rsidRP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31162">
        <w:rPr>
          <w:rFonts w:ascii="Roboto Light" w:hAnsi="Roboto Light"/>
          <w:sz w:val="24"/>
          <w:szCs w:val="24"/>
          <w:highlight w:val="green"/>
          <w:lang w:val="en-US"/>
        </w:rPr>
        <w:t>Environmental protection related costs</w:t>
      </w:r>
    </w:p>
    <w:p w14:paraId="63FF209F" w14:textId="4D8CB96B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ergy costs</w:t>
      </w:r>
    </w:p>
    <w:p w14:paraId="0ED120F2" w14:textId="43348BCD" w:rsidR="00C31162" w:rsidRP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31162">
        <w:rPr>
          <w:rFonts w:ascii="Roboto Light" w:hAnsi="Roboto Light"/>
          <w:sz w:val="24"/>
          <w:szCs w:val="24"/>
          <w:highlight w:val="green"/>
          <w:lang w:val="en-US"/>
        </w:rPr>
        <w:t xml:space="preserve">Waste and emission control </w:t>
      </w:r>
      <w:proofErr w:type="gramStart"/>
      <w:r w:rsidRPr="00C31162">
        <w:rPr>
          <w:rFonts w:ascii="Roboto Light" w:hAnsi="Roboto Light"/>
          <w:sz w:val="24"/>
          <w:szCs w:val="24"/>
          <w:highlight w:val="green"/>
          <w:lang w:val="en-US"/>
        </w:rPr>
        <w:t>costs</w:t>
      </w:r>
      <w:proofErr w:type="gramEnd"/>
    </w:p>
    <w:p w14:paraId="33511491" w14:textId="6159875B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25FDD3C5" w14:textId="2136F7AD" w:rsidR="00C31162" w:rsidRDefault="00C31162" w:rsidP="00C3116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MFCA and EMA should be implemented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simultaneously  to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make production cleaner and leaner. State whether true or false.</w:t>
      </w:r>
    </w:p>
    <w:p w14:paraId="27023E34" w14:textId="1BA038AA" w:rsidR="00C31162" w:rsidRP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31162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67D9BD08" w14:textId="191C756E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False</w:t>
      </w:r>
    </w:p>
    <w:p w14:paraId="4F0003A2" w14:textId="179B1DD2" w:rsidR="00C31162" w:rsidRDefault="00C31162" w:rsidP="00C3116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can help reduce material wastage as well as increase profit margins in a production line?</w:t>
      </w:r>
    </w:p>
    <w:p w14:paraId="1288C3A9" w14:textId="7CDAD45A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Proper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optimisation</w:t>
      </w:r>
      <w:proofErr w:type="spellEnd"/>
    </w:p>
    <w:p w14:paraId="2126B05C" w14:textId="3172866E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etter communication between sales and procurement departments</w:t>
      </w:r>
    </w:p>
    <w:p w14:paraId="57BCA545" w14:textId="300FB3E3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ntinuous improvement throughout the production line</w:t>
      </w:r>
    </w:p>
    <w:p w14:paraId="507993EA" w14:textId="057E93E8" w:rsidR="00C31162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C31162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C31162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78703955" w14:textId="5E3C7A10" w:rsidR="00C31162" w:rsidRPr="00C31162" w:rsidRDefault="00C31162" w:rsidP="00C3116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31162">
        <w:rPr>
          <w:rFonts w:ascii="Roboto Light" w:hAnsi="Roboto Light"/>
          <w:sz w:val="24"/>
          <w:szCs w:val="24"/>
          <w:lang w:val="en-US"/>
        </w:rPr>
        <w:t xml:space="preserve">Should the management and production teams work together to identify losses occurring at various stages of </w:t>
      </w:r>
      <w:proofErr w:type="gramStart"/>
      <w:r w:rsidRPr="00C31162">
        <w:rPr>
          <w:rFonts w:ascii="Roboto Light" w:hAnsi="Roboto Light"/>
          <w:sz w:val="24"/>
          <w:szCs w:val="24"/>
          <w:lang w:val="en-US"/>
        </w:rPr>
        <w:t>the production</w:t>
      </w:r>
      <w:proofErr w:type="gramEnd"/>
      <w:r w:rsidRPr="00C31162">
        <w:rPr>
          <w:rFonts w:ascii="Roboto Light" w:hAnsi="Roboto Light"/>
          <w:sz w:val="24"/>
          <w:szCs w:val="24"/>
          <w:lang w:val="en-US"/>
        </w:rPr>
        <w:t>?</w:t>
      </w:r>
    </w:p>
    <w:p w14:paraId="5CABA46F" w14:textId="0CBE4CA0" w:rsidR="00C31162" w:rsidRPr="005E28AE" w:rsidRDefault="00C31162" w:rsidP="00C3116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E28AE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560AFC73" w14:textId="0D196142" w:rsidR="00C31162" w:rsidRPr="00420EF3" w:rsidRDefault="00C31162" w:rsidP="00420E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31162">
        <w:rPr>
          <w:rFonts w:ascii="Roboto Light" w:hAnsi="Roboto Light"/>
          <w:sz w:val="24"/>
          <w:szCs w:val="24"/>
          <w:lang w:val="en-US"/>
        </w:rPr>
        <w:t>No</w:t>
      </w:r>
    </w:p>
    <w:p w14:paraId="4FB2FCE3" w14:textId="77777777" w:rsidR="00CC79EF" w:rsidRDefault="00CC79EF" w:rsidP="006831F3">
      <w:pPr>
        <w:pBdr>
          <w:bottom w:val="single" w:sz="6" w:space="1" w:color="auto"/>
        </w:pBdr>
        <w:rPr>
          <w:rFonts w:ascii="Roboto Light" w:hAnsi="Roboto Light"/>
          <w:sz w:val="24"/>
          <w:szCs w:val="24"/>
          <w:lang w:val="en-US"/>
        </w:rPr>
      </w:pPr>
    </w:p>
    <w:p w14:paraId="7EC1BB53" w14:textId="77777777" w:rsidR="00420EF3" w:rsidRDefault="00420EF3" w:rsidP="006831F3">
      <w:pPr>
        <w:rPr>
          <w:rFonts w:ascii="Roboto Light" w:hAnsi="Roboto Light"/>
          <w:sz w:val="24"/>
          <w:szCs w:val="24"/>
          <w:lang w:val="en-US"/>
        </w:rPr>
      </w:pPr>
    </w:p>
    <w:p w14:paraId="364BCC14" w14:textId="0BFF83CA" w:rsidR="006831F3" w:rsidRPr="00420EF3" w:rsidRDefault="006831F3" w:rsidP="006831F3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For the above questions, we have designed two formats which are as follows:</w:t>
      </w:r>
    </w:p>
    <w:p w14:paraId="11F78336" w14:textId="030FFEFC" w:rsidR="006831F3" w:rsidRPr="00420EF3" w:rsidRDefault="006831F3" w:rsidP="006831F3">
      <w:pPr>
        <w:rPr>
          <w:rFonts w:ascii="Roboto" w:hAnsi="Roboto"/>
          <w:sz w:val="20"/>
          <w:szCs w:val="20"/>
          <w:lang w:val="en-US"/>
        </w:rPr>
      </w:pPr>
      <w:r w:rsidRPr="00420EF3">
        <w:rPr>
          <w:rFonts w:ascii="Roboto" w:hAnsi="Roboto"/>
          <w:sz w:val="20"/>
          <w:szCs w:val="20"/>
          <w:lang w:val="en-US"/>
        </w:rPr>
        <w:t>Type 1: Multiple Choice Questions or MCQs</w:t>
      </w:r>
    </w:p>
    <w:p w14:paraId="17B5BE73" w14:textId="3268028E" w:rsidR="006831F3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 question will have four possible answers to choose from</w:t>
      </w:r>
    </w:p>
    <w:p w14:paraId="5B36DFC5" w14:textId="12D90D9D" w:rsidR="00FB648B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re maybe just one, multiple or no correct answers for these questions</w:t>
      </w:r>
    </w:p>
    <w:p w14:paraId="2BEBFD41" w14:textId="4E650DAD" w:rsidR="00FB648B" w:rsidRPr="00420EF3" w:rsidRDefault="00FB648B" w:rsidP="00FB648B">
      <w:pPr>
        <w:rPr>
          <w:rFonts w:ascii="Roboto Light" w:hAnsi="Roboto Light"/>
          <w:sz w:val="20"/>
          <w:szCs w:val="20"/>
          <w:lang w:val="en-US"/>
        </w:rPr>
      </w:pPr>
    </w:p>
    <w:p w14:paraId="15CA96C5" w14:textId="05B16C90" w:rsidR="00FB648B" w:rsidRPr="00420EF3" w:rsidRDefault="00FB648B" w:rsidP="00FB648B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MCQ:</w:t>
      </w:r>
    </w:p>
    <w:p w14:paraId="3256871C" w14:textId="74C5DECC" w:rsidR="00FB648B" w:rsidRPr="00420EF3" w:rsidRDefault="00CC79EF" w:rsidP="00FB648B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</w:t>
      </w:r>
      <w:r w:rsidR="00FB648B" w:rsidRPr="00420EF3">
        <w:rPr>
          <w:rFonts w:ascii="Roboto Light" w:hAnsi="Roboto Light"/>
          <w:sz w:val="20"/>
          <w:szCs w:val="20"/>
          <w:lang w:val="en-US"/>
        </w:rPr>
        <w:t>Tell us which of the following is a benefit of good inventory management?</w:t>
      </w:r>
    </w:p>
    <w:p w14:paraId="16102F9C" w14:textId="714B4E83" w:rsidR="00FB648B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Maintain optimum inventory levels (correct)</w:t>
      </w:r>
    </w:p>
    <w:p w14:paraId="4318AAA9" w14:textId="7E3BFDE7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Save time and energy (correct)</w:t>
      </w:r>
    </w:p>
    <w:p w14:paraId="5E888612" w14:textId="522EA6D4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ecrease efficiency and productivity (incorrect)</w:t>
      </w:r>
    </w:p>
    <w:p w14:paraId="44B5EFF0" w14:textId="23CABC7D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Improve accuracy of the accuracy of inventory orders (correct)</w:t>
      </w:r>
    </w:p>
    <w:p w14:paraId="603C06F0" w14:textId="31250A7B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What is the full form of DOL in manufacturing?</w:t>
      </w:r>
    </w:p>
    <w:p w14:paraId="79E321F1" w14:textId="6EEC93F4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ouble On Time (incorrect)</w:t>
      </w:r>
    </w:p>
    <w:p w14:paraId="199A04F4" w14:textId="25BDD798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ate On Tag (incorrect)</w:t>
      </w:r>
    </w:p>
    <w:p w14:paraId="44BCB56B" w14:textId="422E89BD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Direct </w:t>
      </w:r>
      <w:proofErr w:type="gramStart"/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On Line</w:t>
      </w:r>
      <w:proofErr w:type="gramEnd"/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 (correct)</w:t>
      </w:r>
    </w:p>
    <w:p w14:paraId="1688AD3B" w14:textId="08111379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None of the above (incorrect)</w:t>
      </w:r>
    </w:p>
    <w:p w14:paraId="1224CE7E" w14:textId="02B79B51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</w:p>
    <w:p w14:paraId="58CE2646" w14:textId="0D1EC061" w:rsidR="00CC79EF" w:rsidRPr="00420EF3" w:rsidRDefault="00CC79EF" w:rsidP="00CC79EF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True or False:</w:t>
      </w:r>
    </w:p>
    <w:p w14:paraId="6FC6EEC6" w14:textId="724975DD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 xml:space="preserve">Q1: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Two bin system in manufacturing leads to over stocking of raw material. True o</w:t>
      </w:r>
      <w:r w:rsidR="004E46AA" w:rsidRPr="00420EF3">
        <w:rPr>
          <w:rFonts w:ascii="Roboto Light" w:hAnsi="Roboto Light"/>
          <w:sz w:val="20"/>
          <w:szCs w:val="20"/>
          <w:lang w:val="en-US"/>
        </w:rPr>
        <w:t xml:space="preserve">r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false?</w:t>
      </w:r>
    </w:p>
    <w:p w14:paraId="6CE84980" w14:textId="7AFE61EC" w:rsidR="00420EF3" w:rsidRPr="00420EF3" w:rsidRDefault="00420EF3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rue</w:t>
      </w:r>
    </w:p>
    <w:p w14:paraId="1085A375" w14:textId="62C2F971" w:rsidR="009B2D62" w:rsidRPr="00420EF3" w:rsidRDefault="009B2D62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False</w:t>
      </w:r>
    </w:p>
    <w:p w14:paraId="33ADC7ED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p w14:paraId="10C4366B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sectPr w:rsidR="00CC79EF" w:rsidRPr="00CC79E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B2A67" w14:textId="77777777" w:rsidR="00FB2CAF" w:rsidRDefault="00FB2CAF" w:rsidP="006831F3">
      <w:pPr>
        <w:spacing w:after="0" w:line="240" w:lineRule="auto"/>
      </w:pPr>
      <w:r>
        <w:separator/>
      </w:r>
    </w:p>
  </w:endnote>
  <w:endnote w:type="continuationSeparator" w:id="0">
    <w:p w14:paraId="4D2700FE" w14:textId="77777777" w:rsidR="00FB2CAF" w:rsidRDefault="00FB2CAF" w:rsidP="0068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84BB8" w14:textId="77777777" w:rsidR="00FB2CAF" w:rsidRDefault="00FB2CAF" w:rsidP="006831F3">
      <w:pPr>
        <w:spacing w:after="0" w:line="240" w:lineRule="auto"/>
      </w:pPr>
      <w:r>
        <w:separator/>
      </w:r>
    </w:p>
  </w:footnote>
  <w:footnote w:type="continuationSeparator" w:id="0">
    <w:p w14:paraId="33429824" w14:textId="77777777" w:rsidR="00FB2CAF" w:rsidRDefault="00FB2CAF" w:rsidP="00683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DCACD" w14:textId="6E3956D3" w:rsidR="006831F3" w:rsidRPr="006831F3" w:rsidRDefault="006831F3">
    <w:pPr>
      <w:pStyle w:val="Header"/>
      <w:rPr>
        <w:rFonts w:ascii="Roboto Light" w:hAnsi="Roboto Light"/>
        <w:sz w:val="20"/>
        <w:szCs w:val="20"/>
      </w:rPr>
    </w:pPr>
    <w:r w:rsidRPr="006831F3">
      <w:rPr>
        <w:rFonts w:ascii="Roboto Light" w:hAnsi="Roboto Light"/>
        <w:sz w:val="20"/>
        <w:szCs w:val="20"/>
      </w:rPr>
      <w:t>Uday</w:t>
    </w:r>
    <w:r w:rsidR="007301B9">
      <w:rPr>
        <w:rFonts w:ascii="Roboto Light" w:hAnsi="Roboto Light"/>
        <w:sz w:val="20"/>
        <w:szCs w:val="20"/>
      </w:rPr>
      <w:t>-P</w:t>
    </w:r>
    <w:r w:rsidRPr="006831F3">
      <w:rPr>
        <w:rFonts w:ascii="Roboto Light" w:hAnsi="Roboto Light"/>
        <w:sz w:val="20"/>
        <w:szCs w:val="20"/>
      </w:rPr>
      <w:t>ride eLearnin</w:t>
    </w:r>
    <w:r w:rsidR="007301B9">
      <w:rPr>
        <w:rFonts w:ascii="Roboto Light" w:hAnsi="Roboto Light"/>
        <w:sz w:val="20"/>
        <w:szCs w:val="20"/>
      </w:rPr>
      <w:t>g – Question Ba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81A1F"/>
    <w:multiLevelType w:val="hybridMultilevel"/>
    <w:tmpl w:val="9902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D7D13"/>
    <w:multiLevelType w:val="hybridMultilevel"/>
    <w:tmpl w:val="299EF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774C6"/>
    <w:multiLevelType w:val="hybridMultilevel"/>
    <w:tmpl w:val="3CE815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76BAF"/>
    <w:multiLevelType w:val="hybridMultilevel"/>
    <w:tmpl w:val="5B0E9A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956AE2"/>
    <w:multiLevelType w:val="hybridMultilevel"/>
    <w:tmpl w:val="682A9C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05C6E"/>
    <w:multiLevelType w:val="hybridMultilevel"/>
    <w:tmpl w:val="ED4AD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DB3105"/>
    <w:multiLevelType w:val="hybridMultilevel"/>
    <w:tmpl w:val="91563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5620627">
    <w:abstractNumId w:val="3"/>
  </w:num>
  <w:num w:numId="2" w16cid:durableId="1651982537">
    <w:abstractNumId w:val="4"/>
  </w:num>
  <w:num w:numId="3" w16cid:durableId="199055389">
    <w:abstractNumId w:val="2"/>
  </w:num>
  <w:num w:numId="4" w16cid:durableId="1306937210">
    <w:abstractNumId w:val="1"/>
  </w:num>
  <w:num w:numId="5" w16cid:durableId="1220359916">
    <w:abstractNumId w:val="6"/>
  </w:num>
  <w:num w:numId="6" w16cid:durableId="353121325">
    <w:abstractNumId w:val="0"/>
  </w:num>
  <w:num w:numId="7" w16cid:durableId="6063476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sDC2sDA0NDE0NjZR0lEKTi0uzszPAykwqgUAZfgwPiwAAAA="/>
  </w:docVars>
  <w:rsids>
    <w:rsidRoot w:val="00996587"/>
    <w:rsid w:val="000809A8"/>
    <w:rsid w:val="000C5DA8"/>
    <w:rsid w:val="00235735"/>
    <w:rsid w:val="00377491"/>
    <w:rsid w:val="00420EF3"/>
    <w:rsid w:val="00466E20"/>
    <w:rsid w:val="004E46AA"/>
    <w:rsid w:val="005E28AE"/>
    <w:rsid w:val="005E6262"/>
    <w:rsid w:val="006831F3"/>
    <w:rsid w:val="007301B9"/>
    <w:rsid w:val="009910F4"/>
    <w:rsid w:val="00996587"/>
    <w:rsid w:val="009B2D62"/>
    <w:rsid w:val="00A00056"/>
    <w:rsid w:val="00BC3C9D"/>
    <w:rsid w:val="00BC5091"/>
    <w:rsid w:val="00BF3939"/>
    <w:rsid w:val="00C31162"/>
    <w:rsid w:val="00CC79EF"/>
    <w:rsid w:val="00EB565D"/>
    <w:rsid w:val="00FB2CAF"/>
    <w:rsid w:val="00FB648B"/>
    <w:rsid w:val="00FE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C8AF0"/>
  <w15:chartTrackingRefBased/>
  <w15:docId w15:val="{3B8B2719-3BE9-4F07-AF24-EBAE1563A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1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F3"/>
  </w:style>
  <w:style w:type="paragraph" w:styleId="Footer">
    <w:name w:val="footer"/>
    <w:basedOn w:val="Normal"/>
    <w:link w:val="Foot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4</Pages>
  <Words>745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Subramanian</dc:creator>
  <cp:keywords/>
  <dc:description/>
  <cp:lastModifiedBy>Siddharth Subramanian</cp:lastModifiedBy>
  <cp:revision>7</cp:revision>
  <dcterms:created xsi:type="dcterms:W3CDTF">2021-03-27T03:13:00Z</dcterms:created>
  <dcterms:modified xsi:type="dcterms:W3CDTF">2024-02-16T08:26:00Z</dcterms:modified>
</cp:coreProperties>
</file>